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87de16ae2ba7d3982e4960e3c353460c46146f8"/>
    <w:p>
      <w:pPr>
        <w:pStyle w:val="Heading1"/>
      </w:pPr>
      <w:r>
        <w:t xml:space="preserve">Cover Letter for Musician Position in Brazil Rio de Janeiro</w:t>
      </w:r>
    </w:p>
    <w:p>
      <w:pPr>
        <w:pStyle w:val="FirstParagraph"/>
      </w:pPr>
      <w:r>
        <w:t xml:space="preserve">Dear [Recipient's Name],</w:t>
      </w:r>
    </w:p>
    <w:p>
      <w:pPr>
        <w:pStyle w:val="BodyText"/>
      </w:pPr>
      <w:r>
        <w:t xml:space="preserve">I am writing to express my sincere interest in the [specific position or opportunity, e.g., "musician role at a cultural institution in Rio de Janeiro"] at your esteemed organization. As a passionate and dedicated musician with over [X years] of experience in the vibrant music scene of Brazil, particularly in Rio de Janeiro, I am eager to contribute my talents and artistic vision to your team. This letter is not only an opportunity to introduce myself but also a testament to my deep connection with the cultural heartbeat of Brazil and the unique artistry that defines Rio de Janeiro.</w:t>
      </w:r>
    </w:p>
    <w:bookmarkStart w:id="20" w:name="a-legacy-rooted-in-brazilian-rhythms"/>
    <w:p>
      <w:pPr>
        <w:pStyle w:val="Heading2"/>
      </w:pPr>
      <w:r>
        <w:t xml:space="preserve">A Legacy Rooted in Brazilian Rhythms</w:t>
      </w:r>
    </w:p>
    <w:p>
      <w:pPr>
        <w:pStyle w:val="FirstParagraph"/>
      </w:pPr>
      <w:r>
        <w:t xml:space="preserve">Growing up in Rio de Janeiro, I was immersed in a world where music is not just an art form but a way of life. The city’s rich cultural tapestry—shaped by samba, bossa nova, forró, and the electrifying energy of Carnival—has profoundly influenced my musical journey. From the bustling streets of Lapa to the sun-soaked beaches of Ipanema, every corner of Rio de Janeiro has inspired me to explore new sounds and collaborate with local artists who share a commitment to preserving and innovating Brazilian music.</w:t>
      </w:r>
    </w:p>
    <w:p>
      <w:pPr>
        <w:pStyle w:val="BodyText"/>
      </w:pPr>
      <w:r>
        <w:t xml:space="preserve">My career as a musician has been defined by a blend of traditional Brazilian rhythms and contemporary experimentation. Whether performing in iconic venues like the Teatro Municipal or leading workshops in community centers across the city, I have consistently sought to bridge the gap between heritage and innovation. In Rio de Janeiro, where music is both a celebration of identity and a tool for social change, I have found my purpose as an artist who not only creates but also connects with audiences on a deeply emotional level.</w:t>
      </w:r>
    </w:p>
    <w:bookmarkEnd w:id="20"/>
    <w:bookmarkStart w:id="21" w:name="Xe5f20cdc69dbe883ff6e2a8cc26f21ccf55767a"/>
    <w:p>
      <w:pPr>
        <w:pStyle w:val="Heading2"/>
      </w:pPr>
      <w:r>
        <w:t xml:space="preserve">Contributing to the Cultural Fabric of Brazil Rio de Janeiro</w:t>
      </w:r>
    </w:p>
    <w:p>
      <w:pPr>
        <w:pStyle w:val="FirstParagraph"/>
      </w:pPr>
      <w:r>
        <w:t xml:space="preserve">What sets me apart is my ability to adapt and thrive in diverse musical environments while staying true to the soul of Brazilian music. My experience as a [specific role, e.g., "samba percussionist," "bassist in a bossa nova ensemble," or "composer for traditional folk projects"] has equipped me with the technical skills and cultural understanding necessary to excel in any setting. For instance, during my time as a musician at the Rio de Janeiro Jazz Festival, I collaborated with international artists while ensuring that Brazilian elements remained central to our performances. This balance of tradition and global appeal is something I believe can greatly benefit your organization.</w:t>
      </w:r>
    </w:p>
    <w:p>
      <w:pPr>
        <w:pStyle w:val="BodyText"/>
      </w:pPr>
      <w:r>
        <w:t xml:space="preserve">In addition to my performance work, I have also been involved in educational initiatives that aim to empower young musicians in Brazil. Through workshops in underserved communities, I have helped students explore their creativity while learning about the historical significance of Brazilian music. This passion for sharing knowledge and fostering the next generation of artists aligns perfectly with the mission of [organization name], which I understand is dedicated to promoting cultural enrichment through music.</w:t>
      </w:r>
    </w:p>
    <w:bookmarkEnd w:id="21"/>
    <w:bookmarkStart w:id="22" w:name="why-brazil-rio-de-janeiro"/>
    <w:p>
      <w:pPr>
        <w:pStyle w:val="Heading2"/>
      </w:pPr>
      <w:r>
        <w:t xml:space="preserve">Why Brazil Rio de Janeiro?</w:t>
      </w:r>
    </w:p>
    <w:p>
      <w:pPr>
        <w:pStyle w:val="FirstParagraph"/>
      </w:pPr>
      <w:r>
        <w:t xml:space="preserve">Rio de Janeiro is more than just a location—it is a living, breathing entity that fuels my artistic spirit. The city’s dynamic energy, from the rhythmic clatter of street musicians to the soulful melodies of favela neighborhoods, has shaped my approach to music. I have performed in countless venues across Rio de Janeiro, including intimate samba bars and grand concert halls, and each experience has deepened my appreciation for the city’s musical legacy.</w:t>
      </w:r>
    </w:p>
    <w:p>
      <w:pPr>
        <w:pStyle w:val="BodyText"/>
      </w:pPr>
      <w:r>
        <w:t xml:space="preserve">One of the most rewarding aspects of being a musician in Brazil is the sense of community that exists within the industry. In Rio de Janeiro, musicians often collaborate across genres and backgrounds, creating a unique ecosystem where creativity flourishes. I have had the privilege of working with legendary figures such as [mention any relevant names or experiences if applicable], and these relationships have further solidified my belief in the power of music to unite people.</w:t>
      </w:r>
    </w:p>
    <w:bookmarkEnd w:id="22"/>
    <w:bookmarkStart w:id="23" w:name="a-vision-for-the-future"/>
    <w:p>
      <w:pPr>
        <w:pStyle w:val="Heading2"/>
      </w:pPr>
      <w:r>
        <w:t xml:space="preserve">A Vision for the Future</w:t>
      </w:r>
    </w:p>
    <w:p>
      <w:pPr>
        <w:pStyle w:val="FirstParagraph"/>
      </w:pPr>
      <w:r>
        <w:t xml:space="preserve">As I continue my journey as a musician, I am particularly drawn to opportunities that allow me to contribute to the cultural growth of Brazil and Rio de Janeiro. Whether it is through live performances, composing original works, or mentoring aspiring artists, I am committed to making a lasting impact. My goal is not only to showcase the beauty of Brazilian music but also to ensure that it remains relevant and accessible to new audiences.</w:t>
      </w:r>
    </w:p>
    <w:p>
      <w:pPr>
        <w:pStyle w:val="BodyText"/>
      </w:pPr>
      <w:r>
        <w:t xml:space="preserve">I am especially interested in [specific opportunity or project related to the position], as it aligns with my desire to create meaningful connections through music. I am confident that my background, skills, and dedication will enable me to contribute effectively to your team while furthering the mission of preserving and celebrating the rich musical heritage of Brazil.</w:t>
      </w:r>
    </w:p>
    <w:bookmarkEnd w:id="23"/>
    <w:bookmarkStart w:id="24" w:name="conclusion"/>
    <w:p>
      <w:pPr>
        <w:pStyle w:val="Heading2"/>
      </w:pPr>
      <w:r>
        <w:t xml:space="preserve">Conclusion</w:t>
      </w:r>
    </w:p>
    <w:p>
      <w:pPr>
        <w:pStyle w:val="FirstParagraph"/>
      </w:pPr>
      <w:r>
        <w:t xml:space="preserve">Thank you for considering my application. I would be honored to bring my passion, experience, and cultural insights to your organization in Brazil Rio de Janeiro. I am eager to discuss how my unique perspective as a musician from this vibrant city can add value to your work. Please feel free to contact me at [your phone number] or [your email address] at your earliest convenience.</w:t>
      </w:r>
    </w:p>
    <w:p>
      <w:pPr>
        <w:pStyle w:val="BodyText"/>
      </w:pPr>
      <w:r>
        <w:t xml:space="preserve">I look forward to the possibility of contributing to the thriving music scene in Brazil Rio de Janeiro and helping to inspire others through the power of sound.</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Brazil Rio de Janeiro</dc:title>
  <dc:creator/>
  <cp:keywords/>
  <dcterms:created xsi:type="dcterms:W3CDTF">2026-07-24T04:55:01Z</dcterms:created>
  <dcterms:modified xsi:type="dcterms:W3CDTF">2026-07-24T04:55:01Z</dcterms:modified>
</cp:coreProperties>
</file>

<file path=docProps/custom.xml><?xml version="1.0" encoding="utf-8"?>
<Properties xmlns="http://schemas.openxmlformats.org/officeDocument/2006/custom-properties" xmlns:vt="http://schemas.openxmlformats.org/officeDocument/2006/docPropsVTypes"/>
</file>